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b"/>
        <w:tblW w:w="8925" w:type="dxa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4462"/>
        <w:gridCol w:w="4463"/>
      </w:tblGrid>
      <w:tr w:rsidR="00B410B1" w:rsidRPr="00B410B1" w14:paraId="3DB82732" w14:textId="77777777" w:rsidTr="00B410B1">
        <w:trPr>
          <w:jc w:val="center"/>
        </w:trPr>
        <w:tc>
          <w:tcPr>
            <w:tcW w:w="8925" w:type="dxa"/>
            <w:gridSpan w:val="2"/>
          </w:tcPr>
          <w:p w14:paraId="6A89A627" w14:textId="615B628E" w:rsidR="00B410B1" w:rsidRPr="00B410B1" w:rsidRDefault="00B410B1" w:rsidP="008E12A9">
            <w:pPr>
              <w:jc w:val="center"/>
              <w:rPr>
                <w:rFonts w:ascii="Trebuchet MS" w:hAnsi="Trebuchet MS"/>
                <w:b/>
              </w:rPr>
            </w:pPr>
            <w:r w:rsidRPr="00B410B1">
              <w:rPr>
                <w:rFonts w:ascii="Trebuchet MS" w:hAnsi="Trebuchet MS"/>
                <w:b/>
              </w:rPr>
              <w:t>ENTIDADE PROPONENTE</w:t>
            </w:r>
          </w:p>
        </w:tc>
      </w:tr>
      <w:tr w:rsidR="00320205" w:rsidRPr="00FC690F" w14:paraId="54F8A08D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89" w14:textId="77777777" w:rsidR="00320205" w:rsidRPr="00B410B1" w:rsidRDefault="00BB05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B410B1">
              <w:rPr>
                <w:rFonts w:ascii="Trebuchet MS" w:hAnsi="Trebuchet MS"/>
                <w:bCs/>
                <w:sz w:val="20"/>
                <w:szCs w:val="20"/>
              </w:rPr>
              <w:t>Entidade:</w:t>
            </w:r>
          </w:p>
          <w:p w14:paraId="54F8A08C" w14:textId="77777777" w:rsidR="00320205" w:rsidRPr="00B410B1" w:rsidRDefault="003202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320205" w:rsidRPr="00FC690F" w14:paraId="54F8A091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8E" w14:textId="77777777" w:rsidR="00320205" w:rsidRPr="00B410B1" w:rsidRDefault="00BB05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B410B1">
              <w:rPr>
                <w:rFonts w:ascii="Trebuchet MS" w:hAnsi="Trebuchet MS"/>
                <w:bCs/>
                <w:sz w:val="20"/>
                <w:szCs w:val="20"/>
              </w:rPr>
              <w:t>CNPJ:</w:t>
            </w:r>
          </w:p>
          <w:p w14:paraId="54F8A090" w14:textId="77777777" w:rsidR="00320205" w:rsidRPr="00B410B1" w:rsidRDefault="003202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320205" w:rsidRPr="00FC690F" w14:paraId="54F8A095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92" w14:textId="77777777" w:rsidR="00320205" w:rsidRPr="00B410B1" w:rsidRDefault="00BB05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B410B1">
              <w:rPr>
                <w:rFonts w:ascii="Trebuchet MS" w:hAnsi="Trebuchet MS"/>
                <w:bCs/>
                <w:sz w:val="20"/>
                <w:szCs w:val="20"/>
              </w:rPr>
              <w:t>Endereço completo:</w:t>
            </w:r>
          </w:p>
          <w:p w14:paraId="54F8A094" w14:textId="77777777" w:rsidR="00320205" w:rsidRPr="00B410B1" w:rsidRDefault="003202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320205" w:rsidRPr="00FC690F" w14:paraId="54F8A098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96" w14:textId="6C8644A7" w:rsidR="00320205" w:rsidRPr="00B410B1" w:rsidRDefault="003C159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>
              <w:rPr>
                <w:rFonts w:ascii="Trebuchet MS" w:hAnsi="Trebuchet MS"/>
                <w:bCs/>
                <w:sz w:val="20"/>
                <w:szCs w:val="20"/>
              </w:rPr>
              <w:t>Ano de fundação:</w:t>
            </w:r>
          </w:p>
          <w:p w14:paraId="54F8A097" w14:textId="77777777" w:rsidR="00320205" w:rsidRPr="00B410B1" w:rsidRDefault="003202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320205" w:rsidRPr="00FC690F" w14:paraId="54F8A09A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17F74" w14:textId="69897D0D" w:rsidR="00320205" w:rsidRPr="00B410B1" w:rsidRDefault="00FF25A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B410B1">
              <w:rPr>
                <w:rFonts w:ascii="Trebuchet MS" w:hAnsi="Trebuchet MS"/>
                <w:bCs/>
                <w:sz w:val="20"/>
                <w:szCs w:val="20"/>
              </w:rPr>
              <w:t>Dados bancários (conta corrente em titularidade da entidade</w:t>
            </w:r>
            <w:r w:rsidR="000D24AA">
              <w:rPr>
                <w:rFonts w:ascii="Trebuchet MS" w:hAnsi="Trebuchet MS"/>
                <w:bCs/>
                <w:sz w:val="20"/>
                <w:szCs w:val="20"/>
              </w:rPr>
              <w:t>)</w:t>
            </w:r>
            <w:r w:rsidRPr="00B410B1">
              <w:rPr>
                <w:rFonts w:ascii="Trebuchet MS" w:hAnsi="Trebuchet MS"/>
                <w:bCs/>
                <w:sz w:val="20"/>
                <w:szCs w:val="20"/>
              </w:rPr>
              <w:t>:</w:t>
            </w:r>
          </w:p>
          <w:p w14:paraId="3D0F31DB" w14:textId="77777777" w:rsidR="00FF25A4" w:rsidRPr="00B410B1" w:rsidRDefault="00FF25A4" w:rsidP="00FF25A4">
            <w:pPr>
              <w:pStyle w:val="PargrafodaLista"/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  <w:r w:rsidRPr="00B410B1">
              <w:rPr>
                <w:rFonts w:ascii="Trebuchet MS" w:hAnsi="Trebuchet MS"/>
                <w:bCs/>
              </w:rPr>
              <w:t>Banco:</w:t>
            </w:r>
          </w:p>
          <w:p w14:paraId="6F126C14" w14:textId="77777777" w:rsidR="00FF25A4" w:rsidRPr="00B410B1" w:rsidRDefault="00FF25A4" w:rsidP="00FF25A4">
            <w:pPr>
              <w:pStyle w:val="PargrafodaLista"/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  <w:r w:rsidRPr="00B410B1">
              <w:rPr>
                <w:rFonts w:ascii="Trebuchet MS" w:hAnsi="Trebuchet MS"/>
                <w:bCs/>
              </w:rPr>
              <w:t>Agência:</w:t>
            </w:r>
          </w:p>
          <w:p w14:paraId="54F8A099" w14:textId="7A24F138" w:rsidR="00FF25A4" w:rsidRPr="00B410B1" w:rsidRDefault="00FF25A4" w:rsidP="00FF25A4">
            <w:pPr>
              <w:pStyle w:val="PargrafodaLista"/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B410B1">
              <w:rPr>
                <w:rFonts w:ascii="Trebuchet MS" w:hAnsi="Trebuchet MS"/>
                <w:bCs/>
              </w:rPr>
              <w:t>Conta corrente:</w:t>
            </w:r>
          </w:p>
        </w:tc>
      </w:tr>
      <w:tr w:rsidR="00B410B1" w:rsidRPr="00FC690F" w14:paraId="54F8A09E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44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EAAA3" w14:textId="77777777" w:rsidR="00B410B1" w:rsidRPr="00B410B1" w:rsidRDefault="00B410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B410B1">
              <w:rPr>
                <w:rFonts w:ascii="Trebuchet MS" w:hAnsi="Trebuchet MS"/>
                <w:bCs/>
                <w:sz w:val="20"/>
                <w:szCs w:val="20"/>
              </w:rPr>
              <w:t xml:space="preserve">Telefone para contato: </w:t>
            </w:r>
          </w:p>
          <w:p w14:paraId="64B12F77" w14:textId="5D14FD24" w:rsidR="00B410B1" w:rsidRPr="00B410B1" w:rsidRDefault="00B410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B410B1">
              <w:rPr>
                <w:rFonts w:ascii="Trebuchet MS" w:hAnsi="Trebuchet MS"/>
                <w:bCs/>
              </w:rPr>
              <w:t>(    )</w:t>
            </w:r>
          </w:p>
        </w:tc>
        <w:tc>
          <w:tcPr>
            <w:tcW w:w="4463" w:type="dxa"/>
            <w:shd w:val="clear" w:color="auto" w:fill="auto"/>
          </w:tcPr>
          <w:p w14:paraId="638FFE09" w14:textId="77777777" w:rsidR="00B410B1" w:rsidRPr="00B410B1" w:rsidRDefault="00B410B1" w:rsidP="00B410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  <w:proofErr w:type="spellStart"/>
            <w:r w:rsidRPr="00B410B1">
              <w:rPr>
                <w:rFonts w:ascii="Trebuchet MS" w:hAnsi="Trebuchet MS"/>
                <w:bCs/>
                <w:sz w:val="20"/>
                <w:szCs w:val="20"/>
              </w:rPr>
              <w:t>Whatsapp</w:t>
            </w:r>
            <w:proofErr w:type="spellEnd"/>
            <w:r w:rsidRPr="00B410B1">
              <w:rPr>
                <w:rFonts w:ascii="Trebuchet MS" w:hAnsi="Trebuchet MS"/>
                <w:bCs/>
                <w:sz w:val="20"/>
                <w:szCs w:val="20"/>
              </w:rPr>
              <w:t>:</w:t>
            </w:r>
          </w:p>
          <w:p w14:paraId="54F8A09D" w14:textId="6EDDAE62" w:rsidR="00B410B1" w:rsidRPr="00B410B1" w:rsidRDefault="00B410B1" w:rsidP="00B410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  <w:r w:rsidRPr="00B410B1">
              <w:rPr>
                <w:rFonts w:ascii="Trebuchet MS" w:hAnsi="Trebuchet MS"/>
                <w:bCs/>
              </w:rPr>
              <w:t xml:space="preserve">(    ) </w:t>
            </w:r>
          </w:p>
        </w:tc>
      </w:tr>
      <w:tr w:rsidR="00320205" w:rsidRPr="00FC690F" w14:paraId="54F8A0A1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9F" w14:textId="77777777" w:rsidR="00320205" w:rsidRPr="00B410B1" w:rsidRDefault="00BB05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B410B1">
              <w:rPr>
                <w:rFonts w:ascii="Trebuchet MS" w:hAnsi="Trebuchet MS"/>
                <w:bCs/>
                <w:sz w:val="20"/>
                <w:szCs w:val="20"/>
              </w:rPr>
              <w:t>E-mail:</w:t>
            </w:r>
          </w:p>
          <w:p w14:paraId="54F8A0A0" w14:textId="77777777" w:rsidR="00320205" w:rsidRPr="00B410B1" w:rsidRDefault="003202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320205" w:rsidRPr="00FC690F" w14:paraId="54F8A0A4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A2" w14:textId="77777777" w:rsidR="00320205" w:rsidRPr="00B410B1" w:rsidRDefault="00BB05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B410B1">
              <w:rPr>
                <w:rFonts w:ascii="Trebuchet MS" w:hAnsi="Trebuchet MS"/>
                <w:bCs/>
                <w:sz w:val="20"/>
                <w:szCs w:val="20"/>
              </w:rPr>
              <w:t>Representante Legal:</w:t>
            </w:r>
          </w:p>
          <w:p w14:paraId="54F8A0A3" w14:textId="77777777" w:rsidR="00320205" w:rsidRPr="00B410B1" w:rsidRDefault="003202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320205" w:rsidRPr="00FC690F" w14:paraId="54F8A0A7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A5" w14:textId="77777777" w:rsidR="00320205" w:rsidRPr="00B410B1" w:rsidRDefault="00BB05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B410B1">
              <w:rPr>
                <w:rFonts w:ascii="Trebuchet MS" w:hAnsi="Trebuchet MS"/>
                <w:bCs/>
                <w:sz w:val="20"/>
                <w:szCs w:val="20"/>
              </w:rPr>
              <w:t>RG:</w:t>
            </w:r>
          </w:p>
          <w:p w14:paraId="54F8A0A6" w14:textId="77777777" w:rsidR="00320205" w:rsidRPr="00B410B1" w:rsidRDefault="003202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320205" w:rsidRPr="00FC690F" w14:paraId="54F8A0AA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A8" w14:textId="77777777" w:rsidR="00320205" w:rsidRPr="00B410B1" w:rsidRDefault="00BB05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B410B1">
              <w:rPr>
                <w:rFonts w:ascii="Trebuchet MS" w:hAnsi="Trebuchet MS"/>
                <w:bCs/>
                <w:sz w:val="20"/>
                <w:szCs w:val="20"/>
              </w:rPr>
              <w:t>CPF:</w:t>
            </w:r>
          </w:p>
          <w:p w14:paraId="54F8A0A9" w14:textId="77777777" w:rsidR="00320205" w:rsidRPr="00B410B1" w:rsidRDefault="003202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320205" w:rsidRPr="00FC690F" w14:paraId="54F8A0B1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AF" w14:textId="56C14AB9" w:rsidR="00320205" w:rsidRPr="00B410B1" w:rsidRDefault="009025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  <w:r>
              <w:rPr>
                <w:rFonts w:ascii="Trebuchet MS" w:hAnsi="Trebuchet MS"/>
                <w:bCs/>
                <w:sz w:val="20"/>
                <w:szCs w:val="20"/>
              </w:rPr>
              <w:t>Cargo</w:t>
            </w:r>
            <w:r w:rsidR="00BB0551" w:rsidRPr="00B410B1">
              <w:rPr>
                <w:rFonts w:ascii="Trebuchet MS" w:hAnsi="Trebuchet MS"/>
                <w:bCs/>
                <w:sz w:val="20"/>
                <w:szCs w:val="20"/>
              </w:rPr>
              <w:t>:</w:t>
            </w:r>
          </w:p>
          <w:p w14:paraId="54F8A0B0" w14:textId="77777777" w:rsidR="00320205" w:rsidRPr="00B410B1" w:rsidRDefault="003202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902544" w:rsidRPr="00FC690F" w14:paraId="55D5391B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334668" w14:textId="77777777" w:rsidR="00902544" w:rsidRPr="00902544" w:rsidRDefault="009025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902544">
              <w:rPr>
                <w:rFonts w:ascii="Trebuchet MS" w:hAnsi="Trebuchet MS"/>
                <w:bCs/>
                <w:sz w:val="20"/>
                <w:szCs w:val="20"/>
              </w:rPr>
              <w:t>Missão Institucional:</w:t>
            </w:r>
          </w:p>
          <w:p w14:paraId="7E65C898" w14:textId="77777777" w:rsidR="00902544" w:rsidRDefault="009025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  <w:p w14:paraId="60F8E33A" w14:textId="77777777" w:rsidR="00902544" w:rsidRDefault="009025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  <w:p w14:paraId="6529B1AF" w14:textId="77777777" w:rsidR="00902544" w:rsidRDefault="009025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  <w:p w14:paraId="0D46C91E" w14:textId="77777777" w:rsidR="00902544" w:rsidRDefault="009025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  <w:p w14:paraId="24FE4132" w14:textId="77777777" w:rsidR="00902544" w:rsidRDefault="009025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  <w:p w14:paraId="09BA943A" w14:textId="4917D130" w:rsidR="00902544" w:rsidRPr="00902544" w:rsidRDefault="009025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</w:tr>
      <w:tr w:rsidR="00902544" w:rsidRPr="00FC690F" w14:paraId="5F49A34B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7BCE8" w14:textId="77777777" w:rsidR="00902544" w:rsidRPr="00902544" w:rsidRDefault="009025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902544">
              <w:rPr>
                <w:rFonts w:ascii="Trebuchet MS" w:hAnsi="Trebuchet MS"/>
                <w:bCs/>
                <w:sz w:val="20"/>
                <w:szCs w:val="20"/>
              </w:rPr>
              <w:t>Área de atuação:</w:t>
            </w:r>
          </w:p>
          <w:p w14:paraId="393395A7" w14:textId="77777777" w:rsidR="00902544" w:rsidRDefault="009025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  <w:p w14:paraId="3FBDB43F" w14:textId="77777777" w:rsidR="00902544" w:rsidRDefault="009025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  <w:p w14:paraId="24ACC2EB" w14:textId="77777777" w:rsidR="00902544" w:rsidRDefault="009025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  <w:p w14:paraId="32CCE9D8" w14:textId="77777777" w:rsidR="00902544" w:rsidRDefault="009025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  <w:p w14:paraId="2E966139" w14:textId="77777777" w:rsidR="00902544" w:rsidRDefault="009025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  <w:p w14:paraId="485E28A2" w14:textId="7A33C195" w:rsidR="00902544" w:rsidRPr="00902544" w:rsidRDefault="009025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</w:tr>
      <w:tr w:rsidR="000D24AA" w:rsidRPr="00FC690F" w14:paraId="76D73ADD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2F2EE" w14:textId="77777777" w:rsidR="000D24AA" w:rsidRDefault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0D24AA">
              <w:rPr>
                <w:rFonts w:ascii="Trebuchet MS" w:hAnsi="Trebuchet MS"/>
                <w:bCs/>
                <w:sz w:val="20"/>
                <w:szCs w:val="20"/>
              </w:rPr>
              <w:lastRenderedPageBreak/>
              <w:t>Você ou a Entidade já recebeu apoio da AGUIA?</w:t>
            </w:r>
          </w:p>
          <w:p w14:paraId="739D97CB" w14:textId="77777777" w:rsidR="000D24AA" w:rsidRPr="000D24AA" w:rsidRDefault="000D24AA" w:rsidP="000D24AA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  <w:proofErr w:type="gramStart"/>
            <w:r w:rsidRPr="000D24AA">
              <w:rPr>
                <w:rFonts w:ascii="Trebuchet MS" w:hAnsi="Trebuchet MS"/>
                <w:bCs/>
              </w:rPr>
              <w:t xml:space="preserve">(  </w:t>
            </w:r>
            <w:proofErr w:type="gramEnd"/>
            <w:r w:rsidRPr="000D24AA">
              <w:rPr>
                <w:rFonts w:ascii="Trebuchet MS" w:hAnsi="Trebuchet MS"/>
                <w:bCs/>
              </w:rPr>
              <w:t xml:space="preserve">  ) SIM          (    ) NÃO </w:t>
            </w:r>
          </w:p>
          <w:p w14:paraId="4370AD84" w14:textId="77777777" w:rsidR="000D24AA" w:rsidRDefault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  <w:p w14:paraId="6FC43F91" w14:textId="56C7A0CD" w:rsidR="000D24AA" w:rsidRDefault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0D24AA">
              <w:rPr>
                <w:rFonts w:ascii="Trebuchet MS" w:hAnsi="Trebuchet MS"/>
                <w:bCs/>
                <w:sz w:val="20"/>
                <w:szCs w:val="20"/>
              </w:rPr>
              <w:t>Em caso de positiva a resposta, descreva qual foi a ocasião:</w:t>
            </w:r>
          </w:p>
          <w:p w14:paraId="050B24B0" w14:textId="77777777" w:rsidR="000D24AA" w:rsidRDefault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04F7D5A0" w14:textId="77777777" w:rsidR="000D24AA" w:rsidRDefault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335AD75A" w14:textId="77777777" w:rsidR="000D24AA" w:rsidRDefault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52EA0539" w14:textId="32CB1113" w:rsidR="000D24AA" w:rsidRPr="000D24AA" w:rsidRDefault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1A153C" w:rsidRPr="00FC690F" w14:paraId="3E4C650F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0F390" w14:textId="0ED3F82C" w:rsidR="001A153C" w:rsidRDefault="001A153C" w:rsidP="001A15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>
              <w:rPr>
                <w:rFonts w:ascii="Trebuchet MS" w:hAnsi="Trebuchet MS"/>
                <w:bCs/>
                <w:sz w:val="20"/>
                <w:szCs w:val="20"/>
              </w:rPr>
              <w:t>A entidade tem experiência no desenvolvimento de ações similares</w:t>
            </w:r>
            <w:r w:rsidRPr="000D24AA">
              <w:rPr>
                <w:rFonts w:ascii="Trebuchet MS" w:hAnsi="Trebuchet MS"/>
                <w:bCs/>
                <w:sz w:val="20"/>
                <w:szCs w:val="20"/>
              </w:rPr>
              <w:t>?</w:t>
            </w:r>
          </w:p>
          <w:p w14:paraId="374CCACF" w14:textId="77777777" w:rsidR="001A153C" w:rsidRPr="000D24AA" w:rsidRDefault="001A153C" w:rsidP="001A153C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  <w:proofErr w:type="gramStart"/>
            <w:r w:rsidRPr="000D24AA">
              <w:rPr>
                <w:rFonts w:ascii="Trebuchet MS" w:hAnsi="Trebuchet MS"/>
                <w:bCs/>
              </w:rPr>
              <w:t xml:space="preserve">(  </w:t>
            </w:r>
            <w:proofErr w:type="gramEnd"/>
            <w:r w:rsidRPr="000D24AA">
              <w:rPr>
                <w:rFonts w:ascii="Trebuchet MS" w:hAnsi="Trebuchet MS"/>
                <w:bCs/>
              </w:rPr>
              <w:t xml:space="preserve">  ) SIM          (    ) NÃO </w:t>
            </w:r>
          </w:p>
          <w:p w14:paraId="180D2578" w14:textId="77777777" w:rsidR="001A153C" w:rsidRDefault="001A153C" w:rsidP="001A15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  <w:p w14:paraId="4B631DE5" w14:textId="14420403" w:rsidR="001A153C" w:rsidRDefault="001A153C" w:rsidP="001A15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0D24AA">
              <w:rPr>
                <w:rFonts w:ascii="Trebuchet MS" w:hAnsi="Trebuchet MS"/>
                <w:bCs/>
                <w:sz w:val="20"/>
                <w:szCs w:val="20"/>
              </w:rPr>
              <w:t>Em caso de positiva a resposta, descrev</w:t>
            </w:r>
            <w:r w:rsidR="006F2166">
              <w:rPr>
                <w:rFonts w:ascii="Trebuchet MS" w:hAnsi="Trebuchet MS"/>
                <w:bCs/>
                <w:sz w:val="20"/>
                <w:szCs w:val="20"/>
              </w:rPr>
              <w:t>a</w:t>
            </w:r>
            <w:r w:rsidRPr="000D24AA">
              <w:rPr>
                <w:rFonts w:ascii="Trebuchet MS" w:hAnsi="Trebuchet MS"/>
                <w:bCs/>
                <w:sz w:val="20"/>
                <w:szCs w:val="20"/>
              </w:rPr>
              <w:t>:</w:t>
            </w:r>
          </w:p>
          <w:p w14:paraId="347EC7F6" w14:textId="77777777" w:rsidR="001A153C" w:rsidRDefault="001A153C" w:rsidP="001A15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7ECA062D" w14:textId="77777777" w:rsidR="001A153C" w:rsidRDefault="001A153C" w:rsidP="001A15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275BD613" w14:textId="77777777" w:rsidR="001A153C" w:rsidRDefault="001A153C" w:rsidP="001A15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3E4A2A7A" w14:textId="77777777" w:rsidR="001A153C" w:rsidRPr="000D24AA" w:rsidRDefault="001A15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</w:tr>
      <w:tr w:rsidR="006F2166" w:rsidRPr="00FC690F" w14:paraId="1A60840F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39EBB" w14:textId="77777777" w:rsidR="006F2166" w:rsidRDefault="006F2166" w:rsidP="001A15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>
              <w:rPr>
                <w:rFonts w:ascii="Trebuchet MS" w:hAnsi="Trebuchet MS"/>
                <w:bCs/>
                <w:sz w:val="20"/>
                <w:szCs w:val="20"/>
              </w:rPr>
              <w:t xml:space="preserve">Nos conte </w:t>
            </w:r>
            <w:r w:rsidR="00F634C3">
              <w:rPr>
                <w:rFonts w:ascii="Trebuchet MS" w:hAnsi="Trebuchet MS"/>
                <w:bCs/>
                <w:sz w:val="20"/>
                <w:szCs w:val="20"/>
              </w:rPr>
              <w:t>sobre a gestão/hierarquia da instituição:</w:t>
            </w:r>
          </w:p>
          <w:p w14:paraId="13B1DA30" w14:textId="77777777" w:rsidR="00F634C3" w:rsidRDefault="00F634C3" w:rsidP="001A15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50EEB422" w14:textId="77777777" w:rsidR="00F634C3" w:rsidRDefault="00F634C3" w:rsidP="001A15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3018E1D7" w14:textId="77777777" w:rsidR="00F634C3" w:rsidRDefault="00F634C3" w:rsidP="001A15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02D0ABEE" w14:textId="70816BFE" w:rsidR="00F634C3" w:rsidRPr="00F634C3" w:rsidRDefault="00F634C3" w:rsidP="001A15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0D24AA" w:rsidRPr="00FC690F" w14:paraId="35F6F39A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A29A6" w14:textId="77777777" w:rsidR="000D24AA" w:rsidRPr="000D24AA" w:rsidRDefault="000D24AA" w:rsidP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0D24AA">
              <w:rPr>
                <w:rFonts w:ascii="Trebuchet MS" w:hAnsi="Trebuchet MS"/>
                <w:bCs/>
                <w:sz w:val="20"/>
                <w:szCs w:val="20"/>
              </w:rPr>
              <w:t>Possui outros parceiros para executar essa iniciativa?</w:t>
            </w:r>
          </w:p>
          <w:p w14:paraId="23EA6475" w14:textId="77777777" w:rsidR="000D24AA" w:rsidRPr="000D24AA" w:rsidRDefault="000D24AA" w:rsidP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  <w:proofErr w:type="gramStart"/>
            <w:r w:rsidRPr="000D24AA">
              <w:rPr>
                <w:rFonts w:ascii="Trebuchet MS" w:hAnsi="Trebuchet MS"/>
                <w:bCs/>
              </w:rPr>
              <w:t xml:space="preserve">(  </w:t>
            </w:r>
            <w:proofErr w:type="gramEnd"/>
            <w:r w:rsidRPr="000D24AA">
              <w:rPr>
                <w:rFonts w:ascii="Trebuchet MS" w:hAnsi="Trebuchet MS"/>
                <w:bCs/>
              </w:rPr>
              <w:t xml:space="preserve">  ) SIM          (    ) NÃO </w:t>
            </w:r>
          </w:p>
          <w:p w14:paraId="4DCC3658" w14:textId="77777777" w:rsidR="000D24AA" w:rsidRPr="000D24AA" w:rsidRDefault="000D24AA" w:rsidP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  <w:p w14:paraId="27DEC604" w14:textId="77777777" w:rsidR="000D24AA" w:rsidRDefault="000D24AA" w:rsidP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0D24AA">
              <w:rPr>
                <w:rFonts w:ascii="Trebuchet MS" w:hAnsi="Trebuchet MS"/>
                <w:bCs/>
                <w:sz w:val="20"/>
                <w:szCs w:val="20"/>
              </w:rPr>
              <w:t>Em caso de positiva a resposta, descreva quais são as parcerias:</w:t>
            </w:r>
          </w:p>
          <w:p w14:paraId="6A7B3613" w14:textId="77777777" w:rsidR="000D24AA" w:rsidRDefault="000D24AA" w:rsidP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25AF97F7" w14:textId="77777777" w:rsidR="000D24AA" w:rsidRDefault="000D24AA" w:rsidP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42DCE7F0" w14:textId="77777777" w:rsidR="000D24AA" w:rsidRDefault="000D24AA" w:rsidP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2B5318A1" w14:textId="77777777" w:rsidR="000D24AA" w:rsidRDefault="000D24AA" w:rsidP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25512B4D" w14:textId="2FBAC638" w:rsidR="000D24AA" w:rsidRPr="000D24AA" w:rsidRDefault="000D24AA" w:rsidP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0D24AA" w:rsidRPr="00FC690F" w14:paraId="0F5C651C" w14:textId="77777777" w:rsidTr="00B410B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89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87EDA" w14:textId="562822C1" w:rsidR="000D24AA" w:rsidRDefault="000D24AA" w:rsidP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0D24AA">
              <w:rPr>
                <w:rFonts w:ascii="Trebuchet MS" w:hAnsi="Trebuchet MS"/>
                <w:bCs/>
                <w:sz w:val="20"/>
                <w:szCs w:val="20"/>
              </w:rPr>
              <w:t>S</w:t>
            </w:r>
            <w:r>
              <w:rPr>
                <w:rFonts w:ascii="Trebuchet MS" w:hAnsi="Trebuchet MS"/>
                <w:bCs/>
                <w:sz w:val="20"/>
                <w:szCs w:val="20"/>
              </w:rPr>
              <w:t>ua entidade/</w:t>
            </w:r>
            <w:r w:rsidRPr="000D24AA">
              <w:rPr>
                <w:rFonts w:ascii="Trebuchet MS" w:hAnsi="Trebuchet MS"/>
                <w:bCs/>
                <w:sz w:val="20"/>
                <w:szCs w:val="20"/>
              </w:rPr>
              <w:t>projeto está nas redes sociais? Compartilhe conosco o endereço:</w:t>
            </w:r>
          </w:p>
          <w:p w14:paraId="0E823E82" w14:textId="77777777" w:rsidR="000D24AA" w:rsidRDefault="000D24AA" w:rsidP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0925A10B" w14:textId="77777777" w:rsidR="000D24AA" w:rsidRDefault="000D24AA" w:rsidP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257DD6EF" w14:textId="77777777" w:rsidR="000D24AA" w:rsidRDefault="000D24AA" w:rsidP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325D1BA7" w14:textId="77777777" w:rsidR="000D24AA" w:rsidRDefault="000D24AA" w:rsidP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6B0A90A8" w14:textId="67AB515C" w:rsidR="000D24AA" w:rsidRPr="000D24AA" w:rsidRDefault="000D24AA" w:rsidP="000D24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</w:tc>
      </w:tr>
    </w:tbl>
    <w:p w14:paraId="5D599077" w14:textId="77777777" w:rsidR="000D24AA" w:rsidRDefault="000D24AA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br w:type="page"/>
      </w:r>
    </w:p>
    <w:tbl>
      <w:tblPr>
        <w:tblStyle w:val="ad"/>
        <w:tblW w:w="8921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921"/>
      </w:tblGrid>
      <w:tr w:rsidR="00320205" w:rsidRPr="000D24AA" w14:paraId="54F8A0CA" w14:textId="77777777" w:rsidTr="000D24AA">
        <w:trPr>
          <w:jc w:val="center"/>
        </w:trPr>
        <w:tc>
          <w:tcPr>
            <w:tcW w:w="89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C9" w14:textId="3001A008" w:rsidR="00320205" w:rsidRPr="000D24AA" w:rsidRDefault="000D24AA" w:rsidP="000D24AA">
            <w:pPr>
              <w:jc w:val="center"/>
              <w:rPr>
                <w:rFonts w:ascii="Trebuchet MS" w:hAnsi="Trebuchet MS"/>
                <w:b/>
              </w:rPr>
            </w:pPr>
            <w:r w:rsidRPr="000D24AA">
              <w:rPr>
                <w:rFonts w:ascii="Trebuchet MS" w:hAnsi="Trebuchet MS"/>
                <w:b/>
              </w:rPr>
              <w:lastRenderedPageBreak/>
              <w:t>DETALHAMENTO DO PROJETO</w:t>
            </w:r>
          </w:p>
        </w:tc>
      </w:tr>
      <w:tr w:rsidR="00320205" w:rsidRPr="000D24AA" w14:paraId="54F8A0D3" w14:textId="77777777" w:rsidTr="000D24AA">
        <w:trPr>
          <w:jc w:val="center"/>
        </w:trPr>
        <w:tc>
          <w:tcPr>
            <w:tcW w:w="8921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CB" w14:textId="2F6FD226" w:rsidR="00320205" w:rsidRPr="000D24AA" w:rsidRDefault="00BB0551">
            <w:pPr>
              <w:widowControl w:val="0"/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0D24AA">
              <w:rPr>
                <w:rFonts w:ascii="Trebuchet MS" w:hAnsi="Trebuchet MS"/>
                <w:bCs/>
                <w:sz w:val="20"/>
                <w:szCs w:val="20"/>
              </w:rPr>
              <w:t>Objetivo Geral:</w:t>
            </w:r>
          </w:p>
          <w:p w14:paraId="54F8A0CC" w14:textId="77777777" w:rsidR="00320205" w:rsidRDefault="00320205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  <w:p w14:paraId="5E9DC2D7" w14:textId="77777777" w:rsidR="0083337C" w:rsidRPr="000D24AA" w:rsidRDefault="0083337C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  <w:p w14:paraId="54F8A0D1" w14:textId="5ACCB7FA" w:rsidR="00320205" w:rsidRPr="000D24AA" w:rsidRDefault="00BB0551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  <w:r w:rsidRPr="000D24AA">
              <w:rPr>
                <w:rFonts w:ascii="Trebuchet MS" w:hAnsi="Trebuchet MS"/>
                <w:bCs/>
              </w:rPr>
              <w:br/>
            </w:r>
          </w:p>
          <w:p w14:paraId="54F8A0D2" w14:textId="77777777" w:rsidR="00320205" w:rsidRPr="000D24AA" w:rsidRDefault="00320205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320205" w:rsidRPr="000D24AA" w14:paraId="54F8A0DD" w14:textId="77777777" w:rsidTr="000D24AA">
        <w:trPr>
          <w:jc w:val="center"/>
        </w:trPr>
        <w:tc>
          <w:tcPr>
            <w:tcW w:w="89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DB" w14:textId="2C189D3B" w:rsidR="00320205" w:rsidRPr="000D24AA" w:rsidRDefault="00BB0551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  <w:r w:rsidRPr="009B39F9">
              <w:rPr>
                <w:rFonts w:ascii="Trebuchet MS" w:hAnsi="Trebuchet MS"/>
                <w:bCs/>
                <w:sz w:val="20"/>
                <w:szCs w:val="20"/>
              </w:rPr>
              <w:t>Pertinência e relevância do Projeto dentro da comunidade:</w:t>
            </w:r>
            <w:r w:rsidRPr="009B39F9">
              <w:rPr>
                <w:rFonts w:ascii="Trebuchet MS" w:hAnsi="Trebuchet MS"/>
                <w:bCs/>
                <w:sz w:val="20"/>
                <w:szCs w:val="20"/>
              </w:rPr>
              <w:br/>
            </w:r>
            <w:r w:rsidRPr="000D24AA">
              <w:rPr>
                <w:rFonts w:ascii="Trebuchet MS" w:hAnsi="Trebuchet MS"/>
                <w:bCs/>
              </w:rPr>
              <w:br/>
            </w:r>
            <w:r w:rsidRPr="000D24AA">
              <w:rPr>
                <w:rFonts w:ascii="Trebuchet MS" w:hAnsi="Trebuchet MS"/>
                <w:bCs/>
              </w:rPr>
              <w:br/>
            </w:r>
          </w:p>
          <w:p w14:paraId="54F8A0DC" w14:textId="77777777" w:rsidR="00320205" w:rsidRPr="000D24AA" w:rsidRDefault="00BB0551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  <w:r w:rsidRPr="000D24AA">
              <w:rPr>
                <w:rFonts w:ascii="Trebuchet MS" w:hAnsi="Trebuchet MS"/>
                <w:bCs/>
              </w:rPr>
              <w:br/>
            </w:r>
          </w:p>
        </w:tc>
      </w:tr>
      <w:tr w:rsidR="00320205" w:rsidRPr="000D24AA" w14:paraId="54F8A0E0" w14:textId="77777777" w:rsidTr="000D24AA">
        <w:trPr>
          <w:jc w:val="center"/>
        </w:trPr>
        <w:tc>
          <w:tcPr>
            <w:tcW w:w="89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DE" w14:textId="18866096" w:rsidR="00320205" w:rsidRPr="000D24AA" w:rsidRDefault="009B39F9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  <w:r w:rsidRPr="009B39F9">
              <w:rPr>
                <w:rFonts w:ascii="Trebuchet MS" w:hAnsi="Trebuchet MS"/>
                <w:bCs/>
                <w:sz w:val="20"/>
                <w:szCs w:val="20"/>
              </w:rPr>
              <w:t>Público-alvo:</w:t>
            </w:r>
            <w:r w:rsidR="00BB0551" w:rsidRPr="000D24AA">
              <w:rPr>
                <w:rFonts w:ascii="Trebuchet MS" w:hAnsi="Trebuchet MS"/>
                <w:bCs/>
              </w:rPr>
              <w:br/>
            </w:r>
            <w:r w:rsidR="00BB0551" w:rsidRPr="000D24AA">
              <w:rPr>
                <w:rFonts w:ascii="Trebuchet MS" w:hAnsi="Trebuchet MS"/>
                <w:bCs/>
              </w:rPr>
              <w:br/>
            </w:r>
          </w:p>
          <w:p w14:paraId="54F8A0DF" w14:textId="77777777" w:rsidR="00320205" w:rsidRPr="000D24AA" w:rsidRDefault="00320205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D05B62" w:rsidRPr="000D24AA" w14:paraId="6ED8F415" w14:textId="77777777" w:rsidTr="000D24AA">
        <w:trPr>
          <w:jc w:val="center"/>
        </w:trPr>
        <w:tc>
          <w:tcPr>
            <w:tcW w:w="89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039D1" w14:textId="77777777" w:rsidR="00D05B62" w:rsidRDefault="00D05B62">
            <w:pPr>
              <w:widowControl w:val="0"/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>
              <w:rPr>
                <w:rFonts w:ascii="Trebuchet MS" w:hAnsi="Trebuchet MS"/>
                <w:bCs/>
                <w:sz w:val="20"/>
                <w:szCs w:val="20"/>
              </w:rPr>
              <w:t>Quantas pessoas serão im</w:t>
            </w:r>
            <w:r w:rsidR="00A51E01">
              <w:rPr>
                <w:rFonts w:ascii="Trebuchet MS" w:hAnsi="Trebuchet MS"/>
                <w:bCs/>
                <w:sz w:val="20"/>
                <w:szCs w:val="20"/>
              </w:rPr>
              <w:t>pactadas diretamente pelo projeto?</w:t>
            </w:r>
          </w:p>
          <w:p w14:paraId="0EDFF354" w14:textId="77777777" w:rsidR="00A51E01" w:rsidRDefault="00A51E01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  <w:p w14:paraId="5C38170B" w14:textId="205F9B92" w:rsidR="00A51E01" w:rsidRPr="00A51E01" w:rsidRDefault="00A51E01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B629E4" w:rsidRPr="000D24AA" w14:paraId="66E872C5" w14:textId="77777777" w:rsidTr="000D24AA">
        <w:trPr>
          <w:jc w:val="center"/>
        </w:trPr>
        <w:tc>
          <w:tcPr>
            <w:tcW w:w="89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569C1" w14:textId="77777777" w:rsidR="00B629E4" w:rsidRDefault="0056466D">
            <w:pPr>
              <w:widowControl w:val="0"/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>
              <w:rPr>
                <w:rFonts w:ascii="Trebuchet MS" w:hAnsi="Trebuchet MS"/>
                <w:bCs/>
                <w:sz w:val="20"/>
                <w:szCs w:val="20"/>
              </w:rPr>
              <w:t>O evento é ou tem pretensão de ser recorrente?</w:t>
            </w:r>
          </w:p>
          <w:p w14:paraId="4717B21D" w14:textId="77777777" w:rsidR="0056466D" w:rsidRDefault="0056466D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  <w:proofErr w:type="gramStart"/>
            <w:r w:rsidRPr="000D24AA">
              <w:rPr>
                <w:rFonts w:ascii="Trebuchet MS" w:hAnsi="Trebuchet MS"/>
                <w:bCs/>
              </w:rPr>
              <w:t xml:space="preserve">(  </w:t>
            </w:r>
            <w:proofErr w:type="gramEnd"/>
            <w:r w:rsidRPr="000D24AA">
              <w:rPr>
                <w:rFonts w:ascii="Trebuchet MS" w:hAnsi="Trebuchet MS"/>
                <w:bCs/>
              </w:rPr>
              <w:t xml:space="preserve">  ) SIM          (    ) NÃO</w:t>
            </w:r>
          </w:p>
          <w:p w14:paraId="1B6C44D1" w14:textId="77777777" w:rsidR="0056466D" w:rsidRDefault="0056466D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  <w:p w14:paraId="7502E911" w14:textId="77777777" w:rsidR="0056466D" w:rsidRDefault="0056466D">
            <w:pPr>
              <w:widowControl w:val="0"/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>
              <w:rPr>
                <w:rFonts w:ascii="Trebuchet MS" w:hAnsi="Trebuchet MS"/>
                <w:bCs/>
                <w:sz w:val="20"/>
                <w:szCs w:val="20"/>
              </w:rPr>
              <w:t>Caso positivo,</w:t>
            </w:r>
            <w:r w:rsidR="0083337C">
              <w:rPr>
                <w:rFonts w:ascii="Trebuchet MS" w:hAnsi="Trebuchet MS"/>
                <w:bCs/>
                <w:sz w:val="20"/>
                <w:szCs w:val="20"/>
              </w:rPr>
              <w:t xml:space="preserve"> qual a periodicidade e edição do evento?</w:t>
            </w:r>
          </w:p>
          <w:p w14:paraId="5CC0FFEE" w14:textId="77777777" w:rsidR="0083337C" w:rsidRDefault="0083337C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  <w:p w14:paraId="4406B983" w14:textId="77777777" w:rsidR="0083337C" w:rsidRDefault="0083337C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  <w:p w14:paraId="67DB6617" w14:textId="73274172" w:rsidR="0083337C" w:rsidRPr="0083337C" w:rsidRDefault="0083337C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320205" w:rsidRPr="000D24AA" w14:paraId="54F8A0E6" w14:textId="77777777" w:rsidTr="000D24AA">
        <w:trPr>
          <w:jc w:val="center"/>
        </w:trPr>
        <w:tc>
          <w:tcPr>
            <w:tcW w:w="89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E1" w14:textId="696FF6F2" w:rsidR="00320205" w:rsidRPr="007C6152" w:rsidRDefault="007C6152">
            <w:pPr>
              <w:widowControl w:val="0"/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7C6152">
              <w:rPr>
                <w:rFonts w:ascii="Trebuchet MS" w:hAnsi="Trebuchet MS"/>
                <w:bCs/>
                <w:sz w:val="20"/>
                <w:szCs w:val="20"/>
              </w:rPr>
              <w:t>Período de execução:</w:t>
            </w:r>
          </w:p>
          <w:p w14:paraId="54F8A0E2" w14:textId="77777777" w:rsidR="00320205" w:rsidRPr="000D24AA" w:rsidRDefault="00320205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  <w:p w14:paraId="54F8A0E3" w14:textId="77777777" w:rsidR="00320205" w:rsidRPr="000D24AA" w:rsidRDefault="00320205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  <w:p w14:paraId="54F8A0E4" w14:textId="77777777" w:rsidR="00320205" w:rsidRDefault="00320205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  <w:p w14:paraId="4F67CAFD" w14:textId="77777777" w:rsidR="007C6152" w:rsidRPr="000D24AA" w:rsidRDefault="007C6152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  <w:p w14:paraId="54F8A0E5" w14:textId="77777777" w:rsidR="00320205" w:rsidRPr="000D24AA" w:rsidRDefault="00320205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</w:tc>
      </w:tr>
      <w:tr w:rsidR="00320205" w:rsidRPr="000D24AA" w14:paraId="54F8A0F7" w14:textId="77777777" w:rsidTr="000D24AA">
        <w:trPr>
          <w:jc w:val="center"/>
        </w:trPr>
        <w:tc>
          <w:tcPr>
            <w:tcW w:w="89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E7" w14:textId="3584CA68" w:rsidR="00320205" w:rsidRPr="000D24AA" w:rsidRDefault="007C6152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  <w:r w:rsidRPr="007C6152">
              <w:rPr>
                <w:rFonts w:ascii="Trebuchet MS" w:hAnsi="Trebuchet MS"/>
                <w:bCs/>
                <w:sz w:val="20"/>
                <w:szCs w:val="20"/>
              </w:rPr>
              <w:t>Resultados esperados:</w:t>
            </w:r>
          </w:p>
          <w:p w14:paraId="54F8A0E8" w14:textId="77777777" w:rsidR="00320205" w:rsidRPr="000D24AA" w:rsidRDefault="00320205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  <w:p w14:paraId="54F8A0F1" w14:textId="77777777" w:rsidR="00320205" w:rsidRPr="000D24AA" w:rsidRDefault="00320205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  <w:p w14:paraId="54F8A0F2" w14:textId="77777777" w:rsidR="00320205" w:rsidRPr="000D24AA" w:rsidRDefault="00320205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  <w:p w14:paraId="54F8A0F5" w14:textId="77777777" w:rsidR="00320205" w:rsidRPr="000D24AA" w:rsidRDefault="00320205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  <w:p w14:paraId="54F8A0F6" w14:textId="77777777" w:rsidR="00320205" w:rsidRPr="000D24AA" w:rsidRDefault="00320205">
            <w:pPr>
              <w:widowControl w:val="0"/>
              <w:spacing w:line="240" w:lineRule="auto"/>
              <w:rPr>
                <w:rFonts w:ascii="Trebuchet MS" w:hAnsi="Trebuchet MS"/>
                <w:bCs/>
              </w:rPr>
            </w:pPr>
          </w:p>
        </w:tc>
      </w:tr>
    </w:tbl>
    <w:p w14:paraId="54F8A0F8" w14:textId="77777777" w:rsidR="00320205" w:rsidRPr="00FC690F" w:rsidRDefault="00320205">
      <w:pPr>
        <w:ind w:left="720"/>
        <w:rPr>
          <w:rFonts w:ascii="Trebuchet MS" w:hAnsi="Trebuchet MS"/>
          <w:b/>
        </w:rPr>
      </w:pPr>
    </w:p>
    <w:p w14:paraId="54F8A0F9" w14:textId="77777777" w:rsidR="00320205" w:rsidRPr="00FC690F" w:rsidRDefault="00320205">
      <w:pPr>
        <w:ind w:left="720"/>
        <w:rPr>
          <w:rFonts w:ascii="Trebuchet MS" w:hAnsi="Trebuchet MS"/>
          <w:b/>
        </w:rPr>
      </w:pPr>
    </w:p>
    <w:p w14:paraId="54F8A0FA" w14:textId="77777777" w:rsidR="00320205" w:rsidRPr="00FC690F" w:rsidRDefault="00320205">
      <w:pPr>
        <w:ind w:left="720"/>
        <w:rPr>
          <w:rFonts w:ascii="Trebuchet MS" w:hAnsi="Trebuchet MS"/>
          <w:b/>
        </w:rPr>
      </w:pPr>
    </w:p>
    <w:tbl>
      <w:tblPr>
        <w:tblStyle w:val="ae"/>
        <w:tblW w:w="8930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835"/>
        <w:gridCol w:w="3969"/>
        <w:gridCol w:w="2126"/>
      </w:tblGrid>
      <w:tr w:rsidR="00320205" w:rsidRPr="00FC690F" w14:paraId="54F8A0FC" w14:textId="77777777" w:rsidTr="00977D0A">
        <w:trPr>
          <w:trHeight w:val="247"/>
          <w:jc w:val="center"/>
        </w:trPr>
        <w:tc>
          <w:tcPr>
            <w:tcW w:w="89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FB" w14:textId="4F571148" w:rsidR="00320205" w:rsidRPr="00FC690F" w:rsidRDefault="00977D0A" w:rsidP="00977D0A">
            <w:pPr>
              <w:widowControl w:val="0"/>
              <w:spacing w:line="240" w:lineRule="auto"/>
              <w:jc w:val="center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  <w:b/>
              </w:rPr>
              <w:lastRenderedPageBreak/>
              <w:t>APLICAÇÃO DOS RECURSOS</w:t>
            </w:r>
          </w:p>
        </w:tc>
      </w:tr>
      <w:tr w:rsidR="00320205" w:rsidRPr="00FC690F" w14:paraId="54F8A102" w14:textId="77777777" w:rsidTr="00377F99">
        <w:trPr>
          <w:trHeight w:val="20"/>
          <w:jc w:val="center"/>
        </w:trPr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0FF" w14:textId="7B3BE70D" w:rsidR="00320205" w:rsidRPr="00377F99" w:rsidRDefault="00377F99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hAnsi="Trebuchet MS"/>
                <w:bCs/>
                <w:sz w:val="20"/>
                <w:szCs w:val="20"/>
              </w:rPr>
            </w:pPr>
            <w:r w:rsidRPr="00377F99">
              <w:rPr>
                <w:rFonts w:ascii="Trebuchet MS" w:hAnsi="Trebuchet MS"/>
                <w:bCs/>
                <w:sz w:val="20"/>
                <w:szCs w:val="20"/>
              </w:rPr>
              <w:t>Atividade</w:t>
            </w: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00" w14:textId="7A7711C7" w:rsidR="00320205" w:rsidRPr="00377F99" w:rsidRDefault="00377F99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377F99">
              <w:rPr>
                <w:rFonts w:ascii="Trebuchet MS" w:hAnsi="Trebuchet MS"/>
                <w:bCs/>
                <w:sz w:val="20"/>
                <w:szCs w:val="20"/>
              </w:rPr>
              <w:t>Especificação do item de despesa</w:t>
            </w:r>
          </w:p>
        </w:tc>
        <w:tc>
          <w:tcPr>
            <w:tcW w:w="2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01" w14:textId="23D7F024" w:rsidR="00320205" w:rsidRPr="00377F99" w:rsidRDefault="00377F99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hAnsi="Trebuchet MS"/>
                <w:bCs/>
                <w:sz w:val="20"/>
                <w:szCs w:val="20"/>
              </w:rPr>
            </w:pPr>
            <w:r w:rsidRPr="00377F99">
              <w:rPr>
                <w:rFonts w:ascii="Trebuchet MS" w:hAnsi="Trebuchet MS"/>
                <w:bCs/>
                <w:sz w:val="20"/>
                <w:szCs w:val="20"/>
              </w:rPr>
              <w:t>Valor (R$)</w:t>
            </w:r>
          </w:p>
        </w:tc>
      </w:tr>
      <w:tr w:rsidR="00320205" w:rsidRPr="00FC690F" w14:paraId="54F8A106" w14:textId="77777777" w:rsidTr="00377F99">
        <w:trPr>
          <w:trHeight w:val="20"/>
          <w:jc w:val="center"/>
        </w:trPr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03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04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05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</w:tr>
      <w:tr w:rsidR="00320205" w:rsidRPr="00FC690F" w14:paraId="54F8A10A" w14:textId="77777777" w:rsidTr="00377F99">
        <w:trPr>
          <w:trHeight w:val="20"/>
          <w:jc w:val="center"/>
        </w:trPr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07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08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09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</w:tr>
      <w:tr w:rsidR="00320205" w:rsidRPr="00FC690F" w14:paraId="54F8A10E" w14:textId="77777777" w:rsidTr="00377F99">
        <w:trPr>
          <w:trHeight w:val="20"/>
          <w:jc w:val="center"/>
        </w:trPr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0B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0C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0D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</w:tr>
      <w:tr w:rsidR="00320205" w:rsidRPr="00FC690F" w14:paraId="54F8A112" w14:textId="77777777" w:rsidTr="00377F99">
        <w:trPr>
          <w:trHeight w:val="20"/>
          <w:jc w:val="center"/>
        </w:trPr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0F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10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11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</w:tr>
      <w:tr w:rsidR="00320205" w:rsidRPr="00FC690F" w14:paraId="54F8A116" w14:textId="77777777" w:rsidTr="00377F99">
        <w:trPr>
          <w:trHeight w:val="20"/>
          <w:jc w:val="center"/>
        </w:trPr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13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14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15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</w:tr>
      <w:tr w:rsidR="00320205" w:rsidRPr="00FC690F" w14:paraId="54F8A11A" w14:textId="77777777" w:rsidTr="00377F99">
        <w:trPr>
          <w:trHeight w:val="20"/>
          <w:jc w:val="center"/>
        </w:trPr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17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18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19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</w:tr>
      <w:tr w:rsidR="00320205" w:rsidRPr="00FC690F" w14:paraId="54F8A11E" w14:textId="77777777" w:rsidTr="00377F99">
        <w:trPr>
          <w:trHeight w:val="20"/>
          <w:jc w:val="center"/>
        </w:trPr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1B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1C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1D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</w:tr>
      <w:tr w:rsidR="00320205" w:rsidRPr="00FC690F" w14:paraId="54F8A122" w14:textId="77777777" w:rsidTr="00377F99">
        <w:trPr>
          <w:trHeight w:val="20"/>
          <w:jc w:val="center"/>
        </w:trPr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1F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20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21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</w:tr>
      <w:tr w:rsidR="00320205" w:rsidRPr="00FC690F" w14:paraId="54F8A126" w14:textId="77777777" w:rsidTr="00377F99">
        <w:trPr>
          <w:trHeight w:val="20"/>
          <w:jc w:val="center"/>
        </w:trPr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23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24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25" w14:textId="77777777" w:rsidR="00320205" w:rsidRPr="00947057" w:rsidRDefault="00320205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</w:tr>
      <w:tr w:rsidR="00377F99" w:rsidRPr="00FC690F" w14:paraId="54F8A12A" w14:textId="77777777" w:rsidTr="00A4287D">
        <w:trPr>
          <w:trHeight w:val="20"/>
          <w:jc w:val="center"/>
        </w:trPr>
        <w:tc>
          <w:tcPr>
            <w:tcW w:w="6804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28" w14:textId="5F67E1A1" w:rsidR="00377F99" w:rsidRPr="00FD71B3" w:rsidRDefault="00377F99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FD71B3">
              <w:rPr>
                <w:rFonts w:ascii="Trebuchet MS" w:hAnsi="Trebuchet MS"/>
                <w:bCs/>
                <w:sz w:val="20"/>
                <w:szCs w:val="20"/>
              </w:rPr>
              <w:t>Total projetado</w:t>
            </w:r>
          </w:p>
        </w:tc>
        <w:tc>
          <w:tcPr>
            <w:tcW w:w="2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8A129" w14:textId="77777777" w:rsidR="00377F99" w:rsidRPr="00377F99" w:rsidRDefault="00377F99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/>
                <w:sz w:val="20"/>
                <w:szCs w:val="20"/>
              </w:rPr>
            </w:pPr>
          </w:p>
        </w:tc>
      </w:tr>
      <w:tr w:rsidR="00FD71B3" w:rsidRPr="00FC690F" w14:paraId="5E7B0D64" w14:textId="77777777" w:rsidTr="00A4287D">
        <w:trPr>
          <w:trHeight w:val="20"/>
          <w:jc w:val="center"/>
        </w:trPr>
        <w:tc>
          <w:tcPr>
            <w:tcW w:w="6804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4DB8A" w14:textId="01491F2D" w:rsidR="00FD71B3" w:rsidRPr="00FD71B3" w:rsidRDefault="00FD71B3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FD71B3">
              <w:rPr>
                <w:rFonts w:ascii="Trebuchet MS" w:hAnsi="Trebuchet MS"/>
                <w:bCs/>
                <w:sz w:val="20"/>
                <w:szCs w:val="20"/>
              </w:rPr>
              <w:t>Apoio solicitado</w:t>
            </w:r>
          </w:p>
        </w:tc>
        <w:tc>
          <w:tcPr>
            <w:tcW w:w="2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6FCBF" w14:textId="77777777" w:rsidR="00FD71B3" w:rsidRPr="00377F99" w:rsidRDefault="00FD71B3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/>
                <w:sz w:val="20"/>
                <w:szCs w:val="20"/>
              </w:rPr>
            </w:pPr>
          </w:p>
        </w:tc>
      </w:tr>
      <w:tr w:rsidR="00D92FC6" w:rsidRPr="00FC690F" w14:paraId="541B4483" w14:textId="77777777" w:rsidTr="00A51A82">
        <w:trPr>
          <w:trHeight w:val="20"/>
          <w:jc w:val="center"/>
        </w:trPr>
        <w:tc>
          <w:tcPr>
            <w:tcW w:w="893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1357D" w14:textId="203F0CD5" w:rsidR="00D92FC6" w:rsidRDefault="00D92FC6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  <w:r w:rsidRPr="00D92FC6">
              <w:rPr>
                <w:rFonts w:ascii="Trebuchet MS" w:hAnsi="Trebuchet MS"/>
                <w:bCs/>
                <w:sz w:val="20"/>
                <w:szCs w:val="20"/>
              </w:rPr>
              <w:t xml:space="preserve">Descreva </w:t>
            </w:r>
            <w:r>
              <w:rPr>
                <w:rFonts w:ascii="Trebuchet MS" w:hAnsi="Trebuchet MS"/>
                <w:bCs/>
                <w:sz w:val="20"/>
                <w:szCs w:val="20"/>
              </w:rPr>
              <w:t xml:space="preserve">a origem dos </w:t>
            </w:r>
            <w:r w:rsidR="006718D8">
              <w:rPr>
                <w:rFonts w:ascii="Trebuchet MS" w:hAnsi="Trebuchet MS"/>
                <w:bCs/>
                <w:sz w:val="20"/>
                <w:szCs w:val="20"/>
              </w:rPr>
              <w:t xml:space="preserve">demais </w:t>
            </w:r>
            <w:r>
              <w:rPr>
                <w:rFonts w:ascii="Trebuchet MS" w:hAnsi="Trebuchet MS"/>
                <w:bCs/>
                <w:sz w:val="20"/>
                <w:szCs w:val="20"/>
              </w:rPr>
              <w:t>recursos</w:t>
            </w:r>
            <w:r w:rsidR="006718D8">
              <w:rPr>
                <w:rFonts w:ascii="Trebuchet MS" w:hAnsi="Trebuchet MS"/>
                <w:bCs/>
                <w:sz w:val="20"/>
                <w:szCs w:val="20"/>
              </w:rPr>
              <w:t xml:space="preserve"> necessários para elaboração do projeto:</w:t>
            </w:r>
          </w:p>
          <w:p w14:paraId="2D9C6C3E" w14:textId="77777777" w:rsidR="006718D8" w:rsidRPr="006718D8" w:rsidRDefault="006718D8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188C7E2C" w14:textId="77777777" w:rsidR="006718D8" w:rsidRPr="006718D8" w:rsidRDefault="006718D8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4EA63867" w14:textId="77777777" w:rsidR="006718D8" w:rsidRPr="006718D8" w:rsidRDefault="006718D8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671E71DF" w14:textId="77777777" w:rsidR="006718D8" w:rsidRPr="006718D8" w:rsidRDefault="006718D8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</w:rPr>
            </w:pPr>
          </w:p>
          <w:p w14:paraId="023C0869" w14:textId="59CEA1B5" w:rsidR="006718D8" w:rsidRPr="00D92FC6" w:rsidRDefault="006718D8" w:rsidP="0037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</w:tr>
    </w:tbl>
    <w:p w14:paraId="24D5BC08" w14:textId="77777777" w:rsidR="006718D8" w:rsidRDefault="006718D8" w:rsidP="006718D8">
      <w:pPr>
        <w:rPr>
          <w:rFonts w:ascii="Trebuchet MS" w:hAnsi="Trebuchet MS"/>
          <w:bCs/>
        </w:rPr>
      </w:pPr>
    </w:p>
    <w:p w14:paraId="3048F429" w14:textId="5FF43513" w:rsidR="001419D5" w:rsidRPr="00947057" w:rsidRDefault="006718D8" w:rsidP="00B91C6B">
      <w:pPr>
        <w:jc w:val="both"/>
        <w:rPr>
          <w:rFonts w:ascii="Trebuchet MS" w:hAnsi="Trebuchet MS"/>
          <w:bCs/>
          <w:sz w:val="20"/>
          <w:szCs w:val="20"/>
        </w:rPr>
      </w:pPr>
      <w:r w:rsidRPr="00947057">
        <w:rPr>
          <w:rFonts w:ascii="Trebuchet MS" w:hAnsi="Trebuchet MS"/>
          <w:bCs/>
          <w:sz w:val="20"/>
          <w:szCs w:val="20"/>
        </w:rPr>
        <w:t xml:space="preserve">Ao submeter esta proposta estou </w:t>
      </w:r>
      <w:r w:rsidR="00012CC5" w:rsidRPr="00947057">
        <w:rPr>
          <w:rFonts w:ascii="Trebuchet MS" w:hAnsi="Trebuchet MS"/>
          <w:bCs/>
          <w:sz w:val="20"/>
          <w:szCs w:val="20"/>
        </w:rPr>
        <w:t>concordando com o Regulamento do Programa Nossa Terra 2022</w:t>
      </w:r>
      <w:r w:rsidR="0092720C" w:rsidRPr="00947057">
        <w:rPr>
          <w:rFonts w:ascii="Trebuchet MS" w:hAnsi="Trebuchet MS"/>
          <w:bCs/>
          <w:sz w:val="20"/>
          <w:szCs w:val="20"/>
        </w:rPr>
        <w:t xml:space="preserve">, com o Código de Conduta e </w:t>
      </w:r>
      <w:r w:rsidR="00B858D4" w:rsidRPr="00947057">
        <w:rPr>
          <w:rFonts w:ascii="Trebuchet MS" w:hAnsi="Trebuchet MS"/>
          <w:bCs/>
          <w:sz w:val="20"/>
          <w:szCs w:val="20"/>
        </w:rPr>
        <w:t xml:space="preserve">a Política Anticorrupção e Suborno disponíveis em </w:t>
      </w:r>
      <w:hyperlink r:id="rId12" w:history="1">
        <w:r w:rsidR="001419D5" w:rsidRPr="00947057">
          <w:rPr>
            <w:rStyle w:val="Hyperlink"/>
            <w:rFonts w:ascii="Trebuchet MS" w:hAnsi="Trebuchet MS"/>
            <w:bCs/>
            <w:sz w:val="20"/>
            <w:szCs w:val="20"/>
          </w:rPr>
          <w:t>http://projetofosfato.com.br/</w:t>
        </w:r>
      </w:hyperlink>
      <w:r w:rsidR="001419D5" w:rsidRPr="00947057">
        <w:rPr>
          <w:rFonts w:ascii="Trebuchet MS" w:hAnsi="Trebuchet MS"/>
          <w:bCs/>
          <w:sz w:val="20"/>
          <w:szCs w:val="20"/>
        </w:rPr>
        <w:t>.</w:t>
      </w:r>
    </w:p>
    <w:p w14:paraId="4C2FC5FF" w14:textId="77777777" w:rsidR="00B12B3E" w:rsidRPr="00947057" w:rsidRDefault="00B12B3E" w:rsidP="00B91C6B">
      <w:pPr>
        <w:jc w:val="both"/>
        <w:rPr>
          <w:rFonts w:ascii="Trebuchet MS" w:hAnsi="Trebuchet MS"/>
          <w:bCs/>
          <w:sz w:val="20"/>
          <w:szCs w:val="20"/>
        </w:rPr>
      </w:pPr>
    </w:p>
    <w:p w14:paraId="20B125FF" w14:textId="4021DF78" w:rsidR="00B12B3E" w:rsidRDefault="0080031B" w:rsidP="00B91C6B">
      <w:pPr>
        <w:jc w:val="both"/>
        <w:rPr>
          <w:rFonts w:ascii="Trebuchet MS" w:hAnsi="Trebuchet MS"/>
          <w:bCs/>
          <w:sz w:val="20"/>
          <w:szCs w:val="20"/>
        </w:rPr>
      </w:pPr>
      <w:r w:rsidRPr="00947057">
        <w:rPr>
          <w:rFonts w:ascii="Trebuchet MS" w:hAnsi="Trebuchet MS"/>
          <w:bCs/>
          <w:sz w:val="20"/>
          <w:szCs w:val="20"/>
        </w:rPr>
        <w:t xml:space="preserve">Declaro sob as penas da lei que todas as informações prestadas são verdadeiras e entendo que na hipótese de </w:t>
      </w:r>
      <w:r w:rsidR="00947057" w:rsidRPr="00947057">
        <w:rPr>
          <w:rFonts w:ascii="Trebuchet MS" w:hAnsi="Trebuchet MS"/>
          <w:bCs/>
          <w:sz w:val="20"/>
          <w:szCs w:val="20"/>
        </w:rPr>
        <w:t>identificação de inconsistências com a realidade essa proposta será desclassificada.</w:t>
      </w:r>
    </w:p>
    <w:p w14:paraId="11015C92" w14:textId="77777777" w:rsidR="001419D5" w:rsidRDefault="001419D5" w:rsidP="001419D5">
      <w:pPr>
        <w:jc w:val="both"/>
        <w:rPr>
          <w:rFonts w:ascii="Trebuchet MS" w:hAnsi="Trebuchet MS"/>
          <w:b/>
        </w:rPr>
      </w:pPr>
    </w:p>
    <w:tbl>
      <w:tblPr>
        <w:tblStyle w:val="Tabelacomgrade"/>
        <w:tblW w:w="8931" w:type="dxa"/>
        <w:jc w:val="center"/>
        <w:tblLook w:val="04A0" w:firstRow="1" w:lastRow="0" w:firstColumn="1" w:lastColumn="0" w:noHBand="0" w:noVBand="1"/>
      </w:tblPr>
      <w:tblGrid>
        <w:gridCol w:w="8931"/>
      </w:tblGrid>
      <w:tr w:rsidR="00B91C6B" w14:paraId="30118E5D" w14:textId="77777777" w:rsidTr="00B91C6B">
        <w:trPr>
          <w:jc w:val="center"/>
        </w:trPr>
        <w:tc>
          <w:tcPr>
            <w:tcW w:w="8931" w:type="dxa"/>
          </w:tcPr>
          <w:p w14:paraId="72836132" w14:textId="77777777" w:rsidR="00B91C6B" w:rsidRDefault="00B91C6B" w:rsidP="001419D5">
            <w:pPr>
              <w:jc w:val="both"/>
              <w:rPr>
                <w:rFonts w:ascii="Trebuchet MS" w:hAnsi="Trebuchet MS"/>
                <w:bCs/>
                <w:sz w:val="20"/>
                <w:szCs w:val="20"/>
              </w:rPr>
            </w:pPr>
            <w:r>
              <w:rPr>
                <w:rFonts w:ascii="Trebuchet MS" w:hAnsi="Trebuchet MS"/>
                <w:bCs/>
                <w:sz w:val="20"/>
                <w:szCs w:val="20"/>
              </w:rPr>
              <w:t>Local e data:</w:t>
            </w:r>
          </w:p>
          <w:p w14:paraId="3F6D0048" w14:textId="77777777" w:rsidR="00B91C6B" w:rsidRDefault="00B91C6B" w:rsidP="001419D5">
            <w:pPr>
              <w:jc w:val="both"/>
              <w:rPr>
                <w:rFonts w:ascii="Trebuchet MS" w:hAnsi="Trebuchet MS"/>
                <w:bCs/>
              </w:rPr>
            </w:pPr>
          </w:p>
          <w:p w14:paraId="0DB5601A" w14:textId="3534A364" w:rsidR="00B91C6B" w:rsidRPr="00B91C6B" w:rsidRDefault="00B91C6B" w:rsidP="001419D5">
            <w:pPr>
              <w:jc w:val="both"/>
              <w:rPr>
                <w:rFonts w:ascii="Trebuchet MS" w:hAnsi="Trebuchet MS"/>
                <w:bCs/>
              </w:rPr>
            </w:pPr>
          </w:p>
        </w:tc>
      </w:tr>
    </w:tbl>
    <w:p w14:paraId="54F8A157" w14:textId="79CB8D87" w:rsidR="00320205" w:rsidRDefault="00BB0551" w:rsidP="001419D5">
      <w:pPr>
        <w:jc w:val="both"/>
        <w:rPr>
          <w:rFonts w:ascii="Trebuchet MS" w:hAnsi="Trebuchet MS"/>
          <w:b/>
        </w:rPr>
      </w:pPr>
      <w:r w:rsidRPr="00FC690F">
        <w:rPr>
          <w:rFonts w:ascii="Trebuchet MS" w:hAnsi="Trebuchet MS"/>
          <w:b/>
        </w:rPr>
        <w:t xml:space="preserve"> </w:t>
      </w:r>
    </w:p>
    <w:p w14:paraId="49E6E09E" w14:textId="77777777" w:rsidR="00B91C6B" w:rsidRDefault="00B91C6B" w:rsidP="001419D5">
      <w:pPr>
        <w:jc w:val="both"/>
        <w:rPr>
          <w:rFonts w:ascii="Trebuchet MS" w:hAnsi="Trebuchet MS"/>
          <w:b/>
        </w:rPr>
      </w:pPr>
    </w:p>
    <w:p w14:paraId="7AD77A2D" w14:textId="77777777" w:rsidR="00B91C6B" w:rsidRPr="00B12B3E" w:rsidRDefault="00B91C6B" w:rsidP="001419D5">
      <w:pPr>
        <w:jc w:val="both"/>
        <w:rPr>
          <w:rFonts w:ascii="Trebuchet MS" w:hAnsi="Trebuchet MS"/>
          <w:bCs/>
        </w:rPr>
      </w:pPr>
    </w:p>
    <w:p w14:paraId="6E02001F" w14:textId="271720AA" w:rsidR="00B91C6B" w:rsidRPr="00B12B3E" w:rsidRDefault="00B12B3E" w:rsidP="00B12B3E">
      <w:pPr>
        <w:jc w:val="center"/>
        <w:rPr>
          <w:rFonts w:ascii="Trebuchet MS" w:hAnsi="Trebuchet MS"/>
          <w:bCs/>
        </w:rPr>
      </w:pPr>
      <w:r w:rsidRPr="00B12B3E">
        <w:rPr>
          <w:rFonts w:ascii="Trebuchet MS" w:hAnsi="Trebuchet MS"/>
          <w:bCs/>
        </w:rPr>
        <w:t>____________________________</w:t>
      </w:r>
      <w:r>
        <w:rPr>
          <w:rFonts w:ascii="Trebuchet MS" w:hAnsi="Trebuchet MS"/>
          <w:bCs/>
        </w:rPr>
        <w:t>_____________</w:t>
      </w:r>
    </w:p>
    <w:p w14:paraId="677B04B4" w14:textId="4A027365" w:rsidR="00B91C6B" w:rsidRPr="00B91C6B" w:rsidRDefault="00B91C6B" w:rsidP="00B91C6B">
      <w:pPr>
        <w:jc w:val="center"/>
        <w:rPr>
          <w:rFonts w:ascii="Trebuchet MS" w:hAnsi="Trebuchet MS"/>
          <w:b/>
        </w:rPr>
      </w:pPr>
      <w:r w:rsidRPr="00B91C6B">
        <w:rPr>
          <w:rFonts w:ascii="Trebuchet MS" w:hAnsi="Trebuchet MS"/>
          <w:b/>
        </w:rPr>
        <w:t>Assinatura do Representante Legal</w:t>
      </w:r>
    </w:p>
    <w:p w14:paraId="569AA6A4" w14:textId="47317B29" w:rsidR="00B91C6B" w:rsidRPr="00B12B3E" w:rsidRDefault="00B91C6B" w:rsidP="00B91C6B">
      <w:pPr>
        <w:jc w:val="center"/>
        <w:rPr>
          <w:rFonts w:ascii="Trebuchet MS" w:hAnsi="Trebuchet MS"/>
          <w:bCs/>
          <w:sz w:val="16"/>
          <w:szCs w:val="16"/>
        </w:rPr>
      </w:pPr>
      <w:r w:rsidRPr="00B12B3E">
        <w:rPr>
          <w:rFonts w:ascii="Trebuchet MS" w:hAnsi="Trebuchet MS"/>
          <w:bCs/>
          <w:sz w:val="16"/>
          <w:szCs w:val="16"/>
        </w:rPr>
        <w:t>(deve ser o mesmo identificado na primeira página)</w:t>
      </w:r>
    </w:p>
    <w:sectPr w:rsidR="00B91C6B" w:rsidRPr="00B12B3E" w:rsidSect="007C615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/>
      <w:pgMar w:top="1417" w:right="1701" w:bottom="1417" w:left="1701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8A163" w14:textId="77777777" w:rsidR="00F908AD" w:rsidRDefault="00BB0551">
      <w:pPr>
        <w:spacing w:line="240" w:lineRule="auto"/>
      </w:pPr>
      <w:r>
        <w:separator/>
      </w:r>
    </w:p>
  </w:endnote>
  <w:endnote w:type="continuationSeparator" w:id="0">
    <w:p w14:paraId="54F8A165" w14:textId="77777777" w:rsidR="00F908AD" w:rsidRDefault="00BB05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0AE8F" w14:textId="77777777" w:rsidR="0010473D" w:rsidRDefault="0010473D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48"/>
      <w:gridCol w:w="4249"/>
    </w:tblGrid>
    <w:tr w:rsidR="007C6152" w:rsidRPr="002F75F6" w14:paraId="77879CD5" w14:textId="77777777" w:rsidTr="002F75F6">
      <w:tc>
        <w:tcPr>
          <w:tcW w:w="4248" w:type="dxa"/>
        </w:tcPr>
        <w:p w14:paraId="2AB81370" w14:textId="28B6223F" w:rsidR="00E70574" w:rsidRPr="002F75F6" w:rsidRDefault="00E70574" w:rsidP="007C6152">
          <w:pPr>
            <w:rPr>
              <w:rFonts w:ascii="Trebuchet MS" w:hAnsi="Trebuchet MS"/>
            </w:rPr>
          </w:pPr>
          <w:r>
            <w:rPr>
              <w:rFonts w:ascii="Trebuchet MS" w:hAnsi="Trebuchet MS"/>
            </w:rPr>
            <w:t>v1.20220208</w:t>
          </w:r>
        </w:p>
      </w:tc>
      <w:tc>
        <w:tcPr>
          <w:tcW w:w="4249" w:type="dxa"/>
        </w:tcPr>
        <w:p w14:paraId="72CE8314" w14:textId="7E773C77" w:rsidR="007C6152" w:rsidRPr="002F75F6" w:rsidRDefault="002F75F6" w:rsidP="002F75F6">
          <w:pPr>
            <w:jc w:val="right"/>
            <w:rPr>
              <w:rFonts w:ascii="Trebuchet MS" w:hAnsi="Trebuchet MS"/>
            </w:rPr>
          </w:pPr>
          <w:r w:rsidRPr="002F75F6">
            <w:rPr>
              <w:rFonts w:ascii="Trebuchet MS" w:hAnsi="Trebuchet MS"/>
            </w:rPr>
            <w:t xml:space="preserve">Página </w:t>
          </w:r>
          <w:r w:rsidRPr="002F75F6">
            <w:rPr>
              <w:rFonts w:ascii="Trebuchet MS" w:hAnsi="Trebuchet MS"/>
              <w:b/>
              <w:bCs/>
            </w:rPr>
            <w:fldChar w:fldCharType="begin"/>
          </w:r>
          <w:r w:rsidRPr="002F75F6">
            <w:rPr>
              <w:rFonts w:ascii="Trebuchet MS" w:hAnsi="Trebuchet MS"/>
              <w:b/>
              <w:bCs/>
            </w:rPr>
            <w:instrText>PAGE  \* Arabic  \* MERGEFORMAT</w:instrText>
          </w:r>
          <w:r w:rsidRPr="002F75F6">
            <w:rPr>
              <w:rFonts w:ascii="Trebuchet MS" w:hAnsi="Trebuchet MS"/>
              <w:b/>
              <w:bCs/>
            </w:rPr>
            <w:fldChar w:fldCharType="separate"/>
          </w:r>
          <w:r w:rsidRPr="002F75F6">
            <w:rPr>
              <w:rFonts w:ascii="Trebuchet MS" w:hAnsi="Trebuchet MS"/>
              <w:b/>
              <w:bCs/>
            </w:rPr>
            <w:t>1</w:t>
          </w:r>
          <w:r w:rsidRPr="002F75F6">
            <w:rPr>
              <w:rFonts w:ascii="Trebuchet MS" w:hAnsi="Trebuchet MS"/>
              <w:b/>
              <w:bCs/>
            </w:rPr>
            <w:fldChar w:fldCharType="end"/>
          </w:r>
          <w:r w:rsidRPr="002F75F6">
            <w:rPr>
              <w:rFonts w:ascii="Trebuchet MS" w:hAnsi="Trebuchet MS"/>
            </w:rPr>
            <w:t xml:space="preserve"> de </w:t>
          </w:r>
          <w:r w:rsidRPr="002F75F6">
            <w:rPr>
              <w:rFonts w:ascii="Trebuchet MS" w:hAnsi="Trebuchet MS"/>
              <w:b/>
              <w:bCs/>
            </w:rPr>
            <w:fldChar w:fldCharType="begin"/>
          </w:r>
          <w:r w:rsidRPr="002F75F6">
            <w:rPr>
              <w:rFonts w:ascii="Trebuchet MS" w:hAnsi="Trebuchet MS"/>
              <w:b/>
              <w:bCs/>
            </w:rPr>
            <w:instrText>NUMPAGES  \* Arabic  \* MERGEFORMAT</w:instrText>
          </w:r>
          <w:r w:rsidRPr="002F75F6">
            <w:rPr>
              <w:rFonts w:ascii="Trebuchet MS" w:hAnsi="Trebuchet MS"/>
              <w:b/>
              <w:bCs/>
            </w:rPr>
            <w:fldChar w:fldCharType="separate"/>
          </w:r>
          <w:r w:rsidRPr="002F75F6">
            <w:rPr>
              <w:rFonts w:ascii="Trebuchet MS" w:hAnsi="Trebuchet MS"/>
              <w:b/>
              <w:bCs/>
            </w:rPr>
            <w:t>2</w:t>
          </w:r>
          <w:r w:rsidRPr="002F75F6">
            <w:rPr>
              <w:rFonts w:ascii="Trebuchet MS" w:hAnsi="Trebuchet MS"/>
              <w:b/>
              <w:bCs/>
            </w:rPr>
            <w:fldChar w:fldCharType="end"/>
          </w:r>
        </w:p>
      </w:tc>
    </w:tr>
  </w:tbl>
  <w:p w14:paraId="54F8A15B" w14:textId="5FEBD5AD" w:rsidR="00320205" w:rsidRDefault="00320205" w:rsidP="007C615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8A15E" w14:textId="367E6D9F" w:rsidR="00320205" w:rsidRDefault="00BB0551">
    <w:pPr>
      <w:jc w:val="right"/>
    </w:pPr>
    <w:r>
      <w:fldChar w:fldCharType="begin"/>
    </w:r>
    <w:r>
      <w:instrText>PAGE</w:instrText>
    </w:r>
    <w:r>
      <w:fldChar w:fldCharType="separate"/>
    </w:r>
    <w:r w:rsidR="00FC690F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8A15F" w14:textId="77777777" w:rsidR="00F908AD" w:rsidRDefault="00BB0551">
      <w:pPr>
        <w:spacing w:line="240" w:lineRule="auto"/>
      </w:pPr>
      <w:r>
        <w:separator/>
      </w:r>
    </w:p>
  </w:footnote>
  <w:footnote w:type="continuationSeparator" w:id="0">
    <w:p w14:paraId="54F8A161" w14:textId="77777777" w:rsidR="00F908AD" w:rsidRDefault="00BB05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2E15D" w14:textId="77777777" w:rsidR="0010473D" w:rsidRDefault="0010473D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8931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7093"/>
    </w:tblGrid>
    <w:tr w:rsidR="007C6152" w:rsidRPr="00363CBF" w14:paraId="4828D9CC" w14:textId="77777777" w:rsidTr="0010473D">
      <w:trPr>
        <w:jc w:val="center"/>
      </w:trPr>
      <w:tc>
        <w:tcPr>
          <w:tcW w:w="1838" w:type="dxa"/>
        </w:tcPr>
        <w:p w14:paraId="1CC8439D" w14:textId="77777777" w:rsidR="007C6152" w:rsidRDefault="007C6152" w:rsidP="007C6152">
          <w:pPr>
            <w:spacing w:line="276" w:lineRule="auto"/>
            <w:rPr>
              <w:rFonts w:ascii="Arial" w:eastAsia="Arial" w:hAnsi="Arial" w:cs="Arial"/>
            </w:rPr>
          </w:pPr>
          <w:r>
            <w:rPr>
              <w:noProof/>
            </w:rPr>
            <w:drawing>
              <wp:inline distT="114300" distB="114300" distL="114300" distR="114300" wp14:anchorId="62383243" wp14:editId="20ED154D">
                <wp:extent cx="779621" cy="936976"/>
                <wp:effectExtent l="0" t="0" r="0" b="0"/>
                <wp:docPr id="1" name="image1.png" descr="Ícone&#10;&#10;Descrição gerada automaticamente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png" descr="Ícone&#10;&#10;Descrição gerada automaticamente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9621" cy="936976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93" w:type="dxa"/>
          <w:vAlign w:val="center"/>
        </w:tcPr>
        <w:p w14:paraId="769EEA75" w14:textId="07E8AE33" w:rsidR="005B52DA" w:rsidRDefault="005B52DA" w:rsidP="007C6152">
          <w:pPr>
            <w:spacing w:line="276" w:lineRule="auto"/>
            <w:jc w:val="right"/>
            <w:rPr>
              <w:rFonts w:ascii="Trebuchet MS" w:hAnsi="Trebuchet MS"/>
              <w:b/>
              <w:sz w:val="28"/>
              <w:szCs w:val="28"/>
            </w:rPr>
          </w:pPr>
          <w:r>
            <w:rPr>
              <w:rFonts w:ascii="Trebuchet MS" w:hAnsi="Trebuchet MS"/>
              <w:b/>
              <w:sz w:val="28"/>
              <w:szCs w:val="28"/>
            </w:rPr>
            <w:t>ANEXO I</w:t>
          </w:r>
        </w:p>
        <w:p w14:paraId="49D69542" w14:textId="46F80A6A" w:rsidR="007C6152" w:rsidRPr="0010473D" w:rsidRDefault="007C6152" w:rsidP="007C6152">
          <w:pPr>
            <w:spacing w:line="276" w:lineRule="auto"/>
            <w:jc w:val="right"/>
            <w:rPr>
              <w:rFonts w:ascii="Trebuchet MS" w:hAnsi="Trebuchet MS"/>
              <w:sz w:val="26"/>
              <w:szCs w:val="26"/>
            </w:rPr>
          </w:pPr>
          <w:r w:rsidRPr="0010473D">
            <w:rPr>
              <w:rFonts w:ascii="Trebuchet MS" w:hAnsi="Trebuchet MS"/>
              <w:b/>
              <w:sz w:val="26"/>
              <w:szCs w:val="26"/>
            </w:rPr>
            <w:t>PROPOSTA DE APOIO</w:t>
          </w:r>
        </w:p>
      </w:tc>
    </w:tr>
  </w:tbl>
  <w:p w14:paraId="54F8A15A" w14:textId="77777777" w:rsidR="00320205" w:rsidRDefault="00320205">
    <w:pPr>
      <w:rPr>
        <w:b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6050F" w14:textId="77777777" w:rsidR="00FC690F" w:rsidRDefault="00FC690F">
    <w:pPr>
      <w:rPr>
        <w:b/>
        <w:sz w:val="28"/>
        <w:szCs w:val="28"/>
      </w:rPr>
    </w:pPr>
  </w:p>
  <w:p w14:paraId="54F8A15D" w14:textId="77777777" w:rsidR="00320205" w:rsidRDefault="0032020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0642D"/>
    <w:multiLevelType w:val="hybridMultilevel"/>
    <w:tmpl w:val="647C835A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5869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tDSxMDUxNjcyMTZR0lEKTi0uzszPAykwrAUAVKMUpSwAAAA="/>
  </w:docVars>
  <w:rsids>
    <w:rsidRoot w:val="00320205"/>
    <w:rsid w:val="00012CC5"/>
    <w:rsid w:val="000D24AA"/>
    <w:rsid w:val="0010473D"/>
    <w:rsid w:val="001419D5"/>
    <w:rsid w:val="001A153C"/>
    <w:rsid w:val="002F75F6"/>
    <w:rsid w:val="00320205"/>
    <w:rsid w:val="00377F99"/>
    <w:rsid w:val="003C159A"/>
    <w:rsid w:val="0056466D"/>
    <w:rsid w:val="005B52DA"/>
    <w:rsid w:val="006718D8"/>
    <w:rsid w:val="006F2166"/>
    <w:rsid w:val="007C6152"/>
    <w:rsid w:val="0080031B"/>
    <w:rsid w:val="0083337C"/>
    <w:rsid w:val="00896F5E"/>
    <w:rsid w:val="00902544"/>
    <w:rsid w:val="0092720C"/>
    <w:rsid w:val="00927C27"/>
    <w:rsid w:val="00947057"/>
    <w:rsid w:val="00977D0A"/>
    <w:rsid w:val="00991C28"/>
    <w:rsid w:val="009B39F9"/>
    <w:rsid w:val="00A51E01"/>
    <w:rsid w:val="00B07362"/>
    <w:rsid w:val="00B12B3E"/>
    <w:rsid w:val="00B410B1"/>
    <w:rsid w:val="00B629E4"/>
    <w:rsid w:val="00B858D4"/>
    <w:rsid w:val="00B91C6B"/>
    <w:rsid w:val="00BB0551"/>
    <w:rsid w:val="00BB2967"/>
    <w:rsid w:val="00CF5AC6"/>
    <w:rsid w:val="00D05B62"/>
    <w:rsid w:val="00D92FC6"/>
    <w:rsid w:val="00E70574"/>
    <w:rsid w:val="00F634C3"/>
    <w:rsid w:val="00F908AD"/>
    <w:rsid w:val="00FA3248"/>
    <w:rsid w:val="00FC690F"/>
    <w:rsid w:val="00FD71B3"/>
    <w:rsid w:val="00FF2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4F8A086"/>
  <w15:docId w15:val="{242A5780-07BC-437D-A21A-1A352E69D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FC690F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C690F"/>
  </w:style>
  <w:style w:type="paragraph" w:styleId="Rodap">
    <w:name w:val="footer"/>
    <w:basedOn w:val="Normal"/>
    <w:link w:val="RodapChar"/>
    <w:uiPriority w:val="99"/>
    <w:unhideWhenUsed/>
    <w:rsid w:val="00FC690F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C690F"/>
  </w:style>
  <w:style w:type="table" w:styleId="Tabelacomgrade">
    <w:name w:val="Table Grid"/>
    <w:basedOn w:val="Tabelanormal"/>
    <w:uiPriority w:val="39"/>
    <w:rsid w:val="00FC690F"/>
    <w:pPr>
      <w:spacing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FF25A4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1419D5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141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projetofosfato.com.br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3af16e-255d-484c-9619-8c4dbf382c7e" xsi:nil="true"/>
    <lcf76f155ced4ddcb4097134ff3c332f xmlns="ac2bc676-5cba-4520-95d8-e0a520dc90c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2256B49D356A64F8C3B62C8C0A061E1" ma:contentTypeVersion="20" ma:contentTypeDescription="Crie um novo documento." ma:contentTypeScope="" ma:versionID="a67022e87fcd4ea9ed748224b948bd30">
  <xsd:schema xmlns:xsd="http://www.w3.org/2001/XMLSchema" xmlns:xs="http://www.w3.org/2001/XMLSchema" xmlns:p="http://schemas.microsoft.com/office/2006/metadata/properties" xmlns:ns2="ac2bc676-5cba-4520-95d8-e0a520dc90c1" xmlns:ns3="453af16e-255d-484c-9619-8c4dbf382c7e" targetNamespace="http://schemas.microsoft.com/office/2006/metadata/properties" ma:root="true" ma:fieldsID="edfdc07ae9d0f7138bfaa0e0e2ba318a" ns2:_="" ns3:_="">
    <xsd:import namespace="ac2bc676-5cba-4520-95d8-e0a520dc90c1"/>
    <xsd:import namespace="453af16e-255d-484c-9619-8c4dbf382c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676-5cba-4520-95d8-e0a520dc90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Marcações de imagem" ma:readOnly="false" ma:fieldId="{5cf76f15-5ced-4ddc-b409-7134ff3c332f}" ma:taxonomyMulti="true" ma:sspId="d53d9c35-0805-4c25-8bf1-1713348f75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af16e-255d-484c-9619-8c4dbf382c7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06710f5-e231-44a6-8741-ccccb014b8c0}" ma:internalName="TaxCatchAll" ma:showField="CatchAllData" ma:web="453af16e-255d-484c-9619-8c4dbf382c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IrYKWYGqZHvmqXrpdhluW5IGbg==">AMUW2mWxHBt4Klme638atw1YeYjqklYqqs2PM7LqHXD9Fv11gGPbigHKyfKplZT3Bi7MRDGeOaTJjTW1BAMQJAmnd16XzQJnqjCO9TqYT0Fm2K7C1oxPmDQ=</go:docsCustomData>
</go:gDocsCustomXmlDataStorage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4629C3-1012-40BE-B453-7DC91E4A4E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769422-7F3C-4F29-B090-966B4B1A8541}"/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4.xml><?xml version="1.0" encoding="utf-8"?>
<ds:datastoreItem xmlns:ds="http://schemas.openxmlformats.org/officeDocument/2006/customXml" ds:itemID="{DBF38485-0B15-406E-8D38-8666E2A8EBF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6B3ADAA-F1AC-47CD-BE89-A5D8F52C4C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0</TotalTime>
  <Pages>4</Pages>
  <Words>322</Words>
  <Characters>1817</Characters>
  <Application>Microsoft Office Word</Application>
  <DocSecurity>0</DocSecurity>
  <Lines>227</Lines>
  <Paragraphs>7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an Nascimento</cp:lastModifiedBy>
  <cp:revision>40</cp:revision>
  <dcterms:created xsi:type="dcterms:W3CDTF">2022-01-14T02:04:00Z</dcterms:created>
  <dcterms:modified xsi:type="dcterms:W3CDTF">2022-10-02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256B49D356A64F8C3B62C8C0A061E1</vt:lpwstr>
  </property>
  <property fmtid="{D5CDD505-2E9C-101B-9397-08002B2CF9AE}" pid="3" name="GrammarlyDocumentId">
    <vt:lpwstr>7b2b859c22051d56db1180787b4129866b1c3e01c8638df54c4d5a9628873730</vt:lpwstr>
  </property>
</Properties>
</file>